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14:paraId="0D3AB6F3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14:paraId="20892FEB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14:paraId="4A000138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14:paraId="7D3B99AE" w14:textId="77777777" w:rsidR="008833EB" w:rsidRPr="00355B0F" w:rsidRDefault="00606E33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14:paraId="7283AE54" w14:textId="77777777" w:rsidR="008833EB" w:rsidRPr="008833EB" w:rsidRDefault="00243876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evelopment Impacts Flood Risk</w:t>
      </w:r>
    </w:p>
    <w:p w14:paraId="40C3D21D" w14:textId="77777777"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14:paraId="33607748" w14:textId="77777777" w:rsidR="00651F0A" w:rsidRDefault="00243876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may have noticed the landscape of our community is changing. Did you know that urbanization can increase your flood risk and influence where floods happen? </w:t>
      </w:r>
      <w:r w:rsidR="008833EB">
        <w:rPr>
          <w:rFonts w:ascii="Arial" w:hAnsi="Arial" w:cs="Arial"/>
          <w:sz w:val="24"/>
          <w:szCs w:val="24"/>
        </w:rPr>
        <w:t xml:space="preserve">As a valued </w:t>
      </w:r>
      <w:r w:rsidR="008833EB" w:rsidRPr="00355B0F">
        <w:rPr>
          <w:rFonts w:ascii="Arial" w:hAnsi="Arial" w:cs="Arial"/>
          <w:sz w:val="24"/>
          <w:szCs w:val="24"/>
        </w:rPr>
        <w:t>client of</w:t>
      </w:r>
      <w:r w:rsidR="008833E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="008833EB" w:rsidRPr="00355B0F">
        <w:rPr>
          <w:rFonts w:ascii="Arial" w:hAnsi="Arial" w:cs="Arial"/>
          <w:sz w:val="24"/>
          <w:szCs w:val="24"/>
        </w:rPr>
        <w:t xml:space="preserve">, </w:t>
      </w:r>
      <w:r w:rsidR="008833EB"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="008833EB" w:rsidRPr="00355B0F">
        <w:rPr>
          <w:rFonts w:ascii="Arial" w:hAnsi="Arial" w:cs="Arial"/>
          <w:sz w:val="24"/>
          <w:szCs w:val="24"/>
        </w:rPr>
        <w:t>flood insurance</w:t>
      </w:r>
      <w:r w:rsidR="008833EB">
        <w:rPr>
          <w:rFonts w:ascii="Arial" w:hAnsi="Arial" w:cs="Arial"/>
          <w:sz w:val="24"/>
          <w:szCs w:val="24"/>
        </w:rPr>
        <w:t xml:space="preserve">. </w:t>
      </w:r>
    </w:p>
    <w:p w14:paraId="16CCC958" w14:textId="77777777" w:rsidR="00802B23" w:rsidRDefault="00802B23" w:rsidP="00802B23">
      <w:pPr>
        <w:jc w:val="both"/>
        <w:rPr>
          <w:rFonts w:ascii="Arial" w:hAnsi="Arial" w:cs="Arial"/>
          <w:sz w:val="24"/>
          <w:szCs w:val="24"/>
        </w:rPr>
      </w:pPr>
      <w:r w:rsidRPr="005153FC">
        <w:rPr>
          <w:rFonts w:ascii="Arial" w:hAnsi="Arial" w:cs="Arial"/>
          <w:sz w:val="24"/>
          <w:szCs w:val="24"/>
        </w:rPr>
        <w:t>While your lender may not require you to have flood insurance, we strongly recommend a flood insurance policy, because you’re still at risk of flooding. In fact, approximately 25 percent of flood insurance claims come from people outside of high-risk flood areas. A flood insurance policy is the best way to protect your home and your personal belongings.</w:t>
      </w:r>
    </w:p>
    <w:p w14:paraId="4954F3AF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14:paraId="5B155BB0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14:paraId="5D6B43FB" w14:textId="77777777"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77121295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771BD43D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51F74831" wp14:editId="169969C1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01AA231F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19A8C615" w14:textId="77777777" w:rsidTr="00065921">
        <w:tc>
          <w:tcPr>
            <w:tcW w:w="2232" w:type="dxa"/>
            <w:vMerge/>
          </w:tcPr>
          <w:p w14:paraId="0B5FD26C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761834A6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67ABE73" wp14:editId="7DE8F121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6E35AA2C" w14:textId="77777777" w:rsidTr="00065921">
        <w:tc>
          <w:tcPr>
            <w:tcW w:w="2232" w:type="dxa"/>
            <w:vMerge/>
          </w:tcPr>
          <w:p w14:paraId="7AC3DE2E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472F80A6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0467368D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06A47553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1BCE3C98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Q0MTE2NjA2NrNQ0lEKTi0uzszPAykwqgUAVwM3WywAAAA="/>
  </w:docVars>
  <w:rsids>
    <w:rsidRoot w:val="005678A2"/>
    <w:rsid w:val="00065921"/>
    <w:rsid w:val="000D2508"/>
    <w:rsid w:val="00243876"/>
    <w:rsid w:val="00491B7F"/>
    <w:rsid w:val="005678A2"/>
    <w:rsid w:val="005D2F47"/>
    <w:rsid w:val="00606E33"/>
    <w:rsid w:val="00651F0A"/>
    <w:rsid w:val="00727E56"/>
    <w:rsid w:val="007B018C"/>
    <w:rsid w:val="00802B23"/>
    <w:rsid w:val="008833EB"/>
    <w:rsid w:val="009F4214"/>
    <w:rsid w:val="00C1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C59FF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6313E0" w:rsidRDefault="006313E0" w:rsidP="006313E0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6313E0" w:rsidRDefault="006313E0" w:rsidP="006313E0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6313E0" w:rsidRDefault="006313E0" w:rsidP="006313E0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6313E0" w:rsidRDefault="006313E0" w:rsidP="006313E0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6313E0" w:rsidRDefault="006313E0" w:rsidP="006313E0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6313E0" w:rsidRDefault="006313E0" w:rsidP="006313E0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6313E0" w:rsidRDefault="006313E0" w:rsidP="006313E0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6313E0" w:rsidRDefault="006313E0" w:rsidP="006313E0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6313E0" w:rsidRDefault="006313E0" w:rsidP="006313E0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6313E0" w:rsidRDefault="006313E0" w:rsidP="006313E0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6313E0" w:rsidRDefault="006313E0" w:rsidP="006313E0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6313E0" w:rsidRDefault="006313E0" w:rsidP="006313E0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6313E0" w:rsidRDefault="006313E0" w:rsidP="006313E0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6313E0"/>
    <w:rsid w:val="00EA0E14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6313E0"/>
    <w:rPr>
      <w:color w:val="808080"/>
    </w:rPr>
  </w:style>
  <w:style w:type="paragraph" w:customStyle="1" w:styleId="F543C8F72C91461E88DC9AD2AD489D6A1">
    <w:name w:val="F543C8F72C91461E88DC9AD2AD489D6A1"/>
    <w:rsid w:val="006313E0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6313E0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6313E0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6313E0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6313E0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6313E0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6313E0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6313E0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6313E0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6313E0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6313E0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6313E0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6313E0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18:02:00Z</dcterms:created>
  <dcterms:modified xsi:type="dcterms:W3CDTF">2021-08-20T18:02:00Z</dcterms:modified>
</cp:coreProperties>
</file>